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Мани Эйва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549236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521348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4846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08785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74301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51919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536624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3439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38845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522837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30759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47744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39678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15819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28646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1282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ни Эйвази</dc:creator>
  <dc:language>ru-RU</dc:language>
  <cp:keywords/>
  <dcterms:created xsi:type="dcterms:W3CDTF">2025-03-27T08:04:44Z</dcterms:created>
  <dcterms:modified xsi:type="dcterms:W3CDTF">2025-03-27T08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